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5171" w:type="pct"/>
        <w:tblInd w:w="2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743"/>
        <w:gridCol w:w="140"/>
      </w:tblGrid>
      <w:tr w:rsidR="00B43AFB" w:rsidRPr="007F4AEE" w14:paraId="493470AF" w14:textId="77777777" w:rsidTr="00952EB2">
        <w:trPr>
          <w:gridAfter w:val="1"/>
          <w:wAfter w:w="47" w:type="pct"/>
          <w:trHeight w:val="679"/>
        </w:trPr>
        <w:tc>
          <w:tcPr>
            <w:tcW w:w="4953" w:type="pct"/>
            <w:tcBorders>
              <w:bottom w:val="single" w:sz="12" w:space="0" w:color="auto"/>
            </w:tcBorders>
            <w:vAlign w:val="center"/>
          </w:tcPr>
          <w:p w14:paraId="6CB082E4" w14:textId="79C5263E" w:rsidR="00B43AFB" w:rsidRPr="00CD5953" w:rsidRDefault="00B43AFB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>
              <w:rPr>
                <w:noProof/>
                <w:lang w:eastAsia="tr-TR"/>
              </w:rPr>
              <w:drawing>
                <wp:anchor distT="0" distB="0" distL="114300" distR="114300" simplePos="0" relativeHeight="251659264" behindDoc="0" locked="0" layoutInCell="1" allowOverlap="1" wp14:anchorId="7A7D97BA" wp14:editId="48216CD0">
                  <wp:simplePos x="5000625" y="542925"/>
                  <wp:positionH relativeFrom="margin">
                    <wp:posOffset>100965</wp:posOffset>
                  </wp:positionH>
                  <wp:positionV relativeFrom="margin">
                    <wp:posOffset>68580</wp:posOffset>
                  </wp:positionV>
                  <wp:extent cx="502920" cy="502920"/>
                  <wp:effectExtent l="0" t="0" r="0" b="0"/>
                  <wp:wrapSquare wrapText="bothSides"/>
                  <wp:docPr id="8" name="Resim 8" descr="http://www.mehmetakif.edu.tr/images/mae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.mehmetakif.edu.tr/images/mae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r:link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920" cy="502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T.C</w:t>
            </w:r>
          </w:p>
          <w:p w14:paraId="4A9A5D9D" w14:textId="1B590ACB" w:rsidR="00B43AFB" w:rsidRPr="00CD5953" w:rsidRDefault="00952EB2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RDUR</w:t>
            </w:r>
            <w:r w:rsidR="00B43AFB"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MEHMET AKİF ERSOY ÜNİVERSİTESİ</w:t>
            </w:r>
          </w:p>
          <w:p w14:paraId="4961D4FB" w14:textId="41FFC15F" w:rsidR="00B43AFB" w:rsidRPr="00952EB2" w:rsidRDefault="00B43AFB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EĞİTİM BİLİMLERİ ENSTİTÜS</w:t>
            </w:r>
            <w:r w:rsidR="00952EB2">
              <w:rPr>
                <w:rFonts w:ascii="Times New Roman" w:hAnsi="Times New Roman" w:cs="Times New Roman"/>
                <w:sz w:val="24"/>
                <w:szCs w:val="24"/>
              </w:rPr>
              <w:t>Ü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LİSANSÜSTÜ DERS SINAV PROGRAM TAKVİMİ FORMU</w:t>
            </w:r>
          </w:p>
        </w:tc>
      </w:tr>
      <w:tr w:rsidR="00B43AFB" w:rsidRPr="007F4AEE" w14:paraId="04617DAD" w14:textId="77777777" w:rsidTr="00952EB2">
        <w:trPr>
          <w:gridAfter w:val="1"/>
          <w:wAfter w:w="47" w:type="pct"/>
          <w:trHeight w:val="302"/>
        </w:trPr>
        <w:tc>
          <w:tcPr>
            <w:tcW w:w="495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D3B8B2" w14:textId="748CBB70" w:rsidR="00B43AFB" w:rsidRPr="007F4AEE" w:rsidRDefault="00B43AFB" w:rsidP="003D5F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BE261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D5F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 w:rsidR="002B79F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D5F7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EĞİTİM-ÖĞRETİM YILI </w:t>
            </w:r>
            <w:r w:rsidR="0017241E">
              <w:rPr>
                <w:rFonts w:ascii="Times New Roman" w:hAnsi="Times New Roman" w:cs="Times New Roman"/>
                <w:sz w:val="24"/>
                <w:szCs w:val="24"/>
              </w:rPr>
              <w:t>BAHAR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YARIYILI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/>
              </w:rPr>
              <w:t xml:space="preserve">ARA SINAV  </w:t>
            </w:r>
            <w:r w:rsidR="003D5F78">
              <w:rPr>
                <w:rFonts w:ascii="Times New Roman" w:hAnsi="Times New Roman"/>
              </w:rPr>
              <w:t xml:space="preserve">(   )      </w:t>
            </w:r>
            <w:r>
              <w:rPr>
                <w:rFonts w:ascii="Times New Roman" w:hAnsi="Times New Roman"/>
              </w:rPr>
              <w:t xml:space="preserve">YARIYIL SONU SINAVI </w:t>
            </w:r>
            <w:r w:rsidR="003D5F78">
              <w:rPr>
                <w:rFonts w:ascii="Times New Roman" w:hAnsi="Times New Roman"/>
              </w:rPr>
              <w:t>(  )</w:t>
            </w:r>
            <w:r>
              <w:rPr>
                <w:rFonts w:ascii="Times New Roman" w:hAnsi="Times New Roman"/>
              </w:rPr>
              <w:t xml:space="preserve"> </w:t>
            </w:r>
            <w:r w:rsidR="001D6189">
              <w:rPr>
                <w:rFonts w:ascii="Times New Roman" w:hAnsi="Times New Roman"/>
              </w:rPr>
              <w:t xml:space="preserve">   </w:t>
            </w:r>
            <w:r>
              <w:rPr>
                <w:rFonts w:ascii="Times New Roman" w:hAnsi="Times New Roman"/>
              </w:rPr>
              <w:t xml:space="preserve">   BÜTÜNLEME</w:t>
            </w:r>
            <w:r w:rsidR="001D6189">
              <w:rPr>
                <w:rFonts w:ascii="Times New Roman" w:hAnsi="Times New Roman"/>
              </w:rPr>
              <w:t xml:space="preserve">  </w:t>
            </w:r>
            <w:r w:rsidR="003D5F78">
              <w:rPr>
                <w:rFonts w:ascii="Times New Roman" w:hAnsi="Times New Roman"/>
              </w:rPr>
              <w:t xml:space="preserve">( </w:t>
            </w:r>
            <w:r w:rsidR="00BA3C5F">
              <w:rPr>
                <w:rFonts w:ascii="Times New Roman" w:hAnsi="Times New Roman"/>
              </w:rPr>
              <w:t>X</w:t>
            </w:r>
            <w:r w:rsidR="003D5F78">
              <w:rPr>
                <w:rFonts w:ascii="Times New Roman" w:hAnsi="Times New Roman"/>
              </w:rPr>
              <w:t xml:space="preserve">  )</w:t>
            </w:r>
            <w:r w:rsidR="001D6189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 </w:t>
            </w:r>
            <w:r w:rsidR="001D6189">
              <w:rPr>
                <w:rFonts w:ascii="Times New Roman" w:hAnsi="Times New Roman"/>
              </w:rPr>
              <w:t xml:space="preserve">         </w:t>
            </w:r>
            <w:r>
              <w:rPr>
                <w:rFonts w:ascii="Times New Roman" w:hAnsi="Times New Roman"/>
              </w:rPr>
              <w:t xml:space="preserve">     </w:t>
            </w:r>
          </w:p>
        </w:tc>
      </w:tr>
      <w:tr w:rsidR="00B43AFB" w:rsidRPr="007F4AEE" w14:paraId="1F985235" w14:textId="77777777" w:rsidTr="00E94334">
        <w:trPr>
          <w:gridAfter w:val="1"/>
          <w:wAfter w:w="47" w:type="pct"/>
          <w:trHeight w:val="5700"/>
        </w:trPr>
        <w:tc>
          <w:tcPr>
            <w:tcW w:w="4953" w:type="pct"/>
            <w:tcBorders>
              <w:top w:val="single" w:sz="12" w:space="0" w:color="auto"/>
              <w:bottom w:val="single" w:sz="12" w:space="0" w:color="auto"/>
            </w:tcBorders>
          </w:tcPr>
          <w:p w14:paraId="2B1F16D0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14"/>
              <w:gridCol w:w="5164"/>
              <w:gridCol w:w="2027"/>
              <w:gridCol w:w="2056"/>
            </w:tblGrid>
            <w:tr w:rsidR="00B43AFB" w:rsidRPr="000A1288" w14:paraId="1662BEE2" w14:textId="77777777" w:rsidTr="00B43AFB">
              <w:trPr>
                <w:trHeight w:val="291"/>
              </w:trPr>
              <w:tc>
                <w:tcPr>
                  <w:tcW w:w="4714" w:type="dxa"/>
                  <w:tcBorders>
                    <w:bottom w:val="single" w:sz="4" w:space="0" w:color="auto"/>
                  </w:tcBorders>
                  <w:vAlign w:val="center"/>
                </w:tcPr>
                <w:p w14:paraId="62BAEF8B" w14:textId="77777777" w:rsidR="00B43AFB" w:rsidRPr="000A1288" w:rsidRDefault="00E94334" w:rsidP="00DC338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ANABİLİM DALI</w:t>
                  </w:r>
                </w:p>
              </w:tc>
              <w:tc>
                <w:tcPr>
                  <w:tcW w:w="5164" w:type="dxa"/>
                  <w:tcBorders>
                    <w:bottom w:val="single" w:sz="4" w:space="0" w:color="auto"/>
                  </w:tcBorders>
                  <w:vAlign w:val="center"/>
                </w:tcPr>
                <w:p w14:paraId="38849A5D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 xml:space="preserve">     LİSANSÜSTÜ PROGRAM ADI</w:t>
                  </w:r>
                </w:p>
              </w:tc>
              <w:tc>
                <w:tcPr>
                  <w:tcW w:w="4083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5222A6B8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PROGRAM TÜRÜ</w:t>
                  </w:r>
                </w:p>
              </w:tc>
            </w:tr>
            <w:tr w:rsidR="00B43AFB" w:rsidRPr="000A1288" w14:paraId="402BEFC7" w14:textId="77777777" w:rsidTr="00952EB2">
              <w:trPr>
                <w:trHeight w:val="379"/>
              </w:trPr>
              <w:tc>
                <w:tcPr>
                  <w:tcW w:w="4714" w:type="dxa"/>
                  <w:tcBorders>
                    <w:top w:val="single" w:sz="4" w:space="0" w:color="auto"/>
                  </w:tcBorders>
                  <w:vAlign w:val="center"/>
                </w:tcPr>
                <w:p w14:paraId="65419600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MATEMATİK VE FEN BİLİMLERİ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EĞİTİMİ ANABİLİMDALI BAŞKANLIĞI </w:t>
                  </w:r>
                </w:p>
              </w:tc>
              <w:tc>
                <w:tcPr>
                  <w:tcW w:w="5164" w:type="dxa"/>
                  <w:tcBorders>
                    <w:top w:val="single" w:sz="4" w:space="0" w:color="auto"/>
                  </w:tcBorders>
                  <w:vAlign w:val="center"/>
                </w:tcPr>
                <w:p w14:paraId="20247D28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       FEN BİLİMLERİ EĞİTİMİ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</w:t>
                  </w:r>
                </w:p>
              </w:tc>
              <w:tc>
                <w:tcPr>
                  <w:tcW w:w="2027" w:type="dxa"/>
                  <w:tcBorders>
                    <w:top w:val="single" w:sz="4" w:space="0" w:color="auto"/>
                  </w:tcBorders>
                  <w:vAlign w:val="center"/>
                </w:tcPr>
                <w:p w14:paraId="32E22460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eastAsia="tr-T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2336" behindDoc="0" locked="0" layoutInCell="1" allowOverlap="1" wp14:anchorId="16D83F67" wp14:editId="0105134F">
                            <wp:simplePos x="0" y="0"/>
                            <wp:positionH relativeFrom="column">
                              <wp:posOffset>45085</wp:posOffset>
                            </wp:positionH>
                            <wp:positionV relativeFrom="paragraph">
                              <wp:posOffset>-12065</wp:posOffset>
                            </wp:positionV>
                            <wp:extent cx="133350" cy="152400"/>
                            <wp:effectExtent l="0" t="0" r="19050" b="19050"/>
                            <wp:wrapNone/>
                            <wp:docPr id="6" name="Dikdörtgen 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335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<w:pict>
                          <v:rect w14:anchorId="66887544" id="Dikdörtgen 6" o:spid="_x0000_s1026" style="position:absolute;margin-left:3.55pt;margin-top:-.95pt;width:10.5pt;height:1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" filled="f" strokecolor="windowText" strokeweight="1pt"/>
                        </w:pict>
                      </mc:Fallback>
                    </mc:AlternateConten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 </w:t>
                  </w:r>
                  <w:r w:rsidRPr="001369F4">
                    <w:rPr>
                      <w:rFonts w:ascii="Times New Roman" w:hAnsi="Times New Roman" w:cs="Times New Roman"/>
                      <w:b/>
                    </w:rPr>
                    <w:t>X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  Yüksek Lisans</w:t>
                  </w:r>
                </w:p>
              </w:tc>
              <w:tc>
                <w:tcPr>
                  <w:tcW w:w="2056" w:type="dxa"/>
                  <w:tcBorders>
                    <w:top w:val="single" w:sz="4" w:space="0" w:color="auto"/>
                  </w:tcBorders>
                  <w:vAlign w:val="center"/>
                </w:tcPr>
                <w:p w14:paraId="289A3D3C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A1288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eastAsia="tr-T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3360" behindDoc="0" locked="0" layoutInCell="1" allowOverlap="1" wp14:anchorId="3AC27CB7" wp14:editId="5237491B">
                            <wp:simplePos x="0" y="0"/>
                            <wp:positionH relativeFrom="column">
                              <wp:posOffset>57785</wp:posOffset>
                            </wp:positionH>
                            <wp:positionV relativeFrom="paragraph">
                              <wp:posOffset>15240</wp:posOffset>
                            </wp:positionV>
                            <wp:extent cx="133350" cy="152400"/>
                            <wp:effectExtent l="0" t="0" r="19050" b="19050"/>
                            <wp:wrapNone/>
                            <wp:docPr id="7" name="Dikdörtgen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335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p w14:paraId="74BFFE38" w14:textId="77777777" w:rsidR="00B43AFB" w:rsidRDefault="00B43AFB" w:rsidP="00B43AFB">
                                        <w:pPr>
                                          <w:jc w:val="center"/>
                                        </w:pPr>
                                        <w:r>
                                          <w:t xml:space="preserve">    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<w:pict>
                          <v:rect w14:anchorId="3AC27CB7" id="Dikdörtgen 7" o:spid="_x0000_s1026" style="position:absolute;margin-left:4.55pt;margin-top:1.2pt;width:10.5pt;height:1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" filled="f" strokecolor="windowText" strokeweight="1pt">
                            <v:textbox>
                              <w:txbxContent>
                                <w:p w14:paraId="74BFFE38" w14:textId="77777777" w:rsidR="00B43AFB" w:rsidRDefault="00B43AFB" w:rsidP="00B43AFB">
                                  <w:pPr>
                                    <w:jc w:val="center"/>
                                  </w:pPr>
                                  <w:r>
                                    <w:t xml:space="preserve">    </w:t>
                                  </w: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        </w:t>
                  </w:r>
                  <w:r w:rsidRPr="000A12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Doktora</w:t>
                  </w:r>
                </w:p>
              </w:tc>
            </w:tr>
          </w:tbl>
          <w:p w14:paraId="709A7BFB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14029" w:type="dxa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378"/>
              <w:gridCol w:w="5039"/>
              <w:gridCol w:w="1313"/>
              <w:gridCol w:w="1180"/>
              <w:gridCol w:w="1313"/>
              <w:gridCol w:w="3806"/>
            </w:tblGrid>
            <w:tr w:rsidR="00B43AFB" w:rsidRPr="000A1288" w14:paraId="59878830" w14:textId="77777777" w:rsidTr="008D2919">
              <w:trPr>
                <w:trHeight w:val="290"/>
              </w:trPr>
              <w:tc>
                <w:tcPr>
                  <w:tcW w:w="6417" w:type="dxa"/>
                  <w:gridSpan w:val="2"/>
                  <w:vAlign w:val="center"/>
                </w:tcPr>
                <w:p w14:paraId="71935274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DERSİN</w:t>
                  </w:r>
                </w:p>
              </w:tc>
              <w:tc>
                <w:tcPr>
                  <w:tcW w:w="1313" w:type="dxa"/>
                  <w:vMerge w:val="restart"/>
                  <w:vAlign w:val="center"/>
                </w:tcPr>
                <w:p w14:paraId="3BCF1929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ınav</w:t>
                  </w:r>
                </w:p>
                <w:p w14:paraId="13051ED3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Tarihi</w:t>
                  </w:r>
                </w:p>
              </w:tc>
              <w:tc>
                <w:tcPr>
                  <w:tcW w:w="1180" w:type="dxa"/>
                  <w:vMerge w:val="restart"/>
                  <w:vAlign w:val="center"/>
                </w:tcPr>
                <w:p w14:paraId="467C51D4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 xml:space="preserve">Sınav </w:t>
                  </w:r>
                </w:p>
                <w:p w14:paraId="2A5C0F4E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aati</w:t>
                  </w:r>
                </w:p>
              </w:tc>
              <w:tc>
                <w:tcPr>
                  <w:tcW w:w="1313" w:type="dxa"/>
                  <w:vMerge w:val="restart"/>
                  <w:vAlign w:val="center"/>
                </w:tcPr>
                <w:p w14:paraId="28C3DC48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ınav</w:t>
                  </w:r>
                </w:p>
                <w:p w14:paraId="7CE691CA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Yeri</w:t>
                  </w:r>
                </w:p>
              </w:tc>
              <w:tc>
                <w:tcPr>
                  <w:tcW w:w="3806" w:type="dxa"/>
                  <w:vMerge w:val="restart"/>
                </w:tcPr>
                <w:p w14:paraId="3473F835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Öğretim Üyesinin</w:t>
                  </w:r>
                </w:p>
                <w:p w14:paraId="6005CC9D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Adı Soyadı</w:t>
                  </w:r>
                </w:p>
              </w:tc>
            </w:tr>
            <w:tr w:rsidR="00B43AFB" w:rsidRPr="000A1288" w14:paraId="17D58B2C" w14:textId="77777777" w:rsidTr="00226E5D">
              <w:trPr>
                <w:trHeight w:val="295"/>
              </w:trPr>
              <w:tc>
                <w:tcPr>
                  <w:tcW w:w="1378" w:type="dxa"/>
                  <w:tcBorders>
                    <w:bottom w:val="single" w:sz="4" w:space="0" w:color="auto"/>
                  </w:tcBorders>
                  <w:vAlign w:val="center"/>
                </w:tcPr>
                <w:p w14:paraId="3F807B85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Kodu</w:t>
                  </w:r>
                </w:p>
              </w:tc>
              <w:tc>
                <w:tcPr>
                  <w:tcW w:w="5039" w:type="dxa"/>
                  <w:tcBorders>
                    <w:bottom w:val="single" w:sz="4" w:space="0" w:color="auto"/>
                  </w:tcBorders>
                  <w:vAlign w:val="center"/>
                </w:tcPr>
                <w:p w14:paraId="3F0F6E3D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Adı</w:t>
                  </w:r>
                </w:p>
              </w:tc>
              <w:tc>
                <w:tcPr>
                  <w:tcW w:w="1313" w:type="dxa"/>
                  <w:vMerge/>
                  <w:tcBorders>
                    <w:bottom w:val="single" w:sz="4" w:space="0" w:color="auto"/>
                  </w:tcBorders>
                </w:tcPr>
                <w:p w14:paraId="4E04FA98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180" w:type="dxa"/>
                  <w:vMerge/>
                  <w:tcBorders>
                    <w:bottom w:val="single" w:sz="4" w:space="0" w:color="auto"/>
                  </w:tcBorders>
                </w:tcPr>
                <w:p w14:paraId="300E6A4B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313" w:type="dxa"/>
                  <w:vMerge/>
                  <w:tcBorders>
                    <w:bottom w:val="single" w:sz="4" w:space="0" w:color="auto"/>
                  </w:tcBorders>
                </w:tcPr>
                <w:p w14:paraId="34108741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806" w:type="dxa"/>
                  <w:vMerge/>
                  <w:tcBorders>
                    <w:bottom w:val="single" w:sz="4" w:space="0" w:color="auto"/>
                  </w:tcBorders>
                </w:tcPr>
                <w:p w14:paraId="79219171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26E5D" w:rsidRPr="000A1288" w14:paraId="7500F275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48D8D8" w14:textId="16960710" w:rsidR="00226E5D" w:rsidRPr="008D2919" w:rsidRDefault="00226E5D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04FBE1508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B3C9B5" w14:textId="65CA7658" w:rsidR="00226E5D" w:rsidRPr="004219AA" w:rsidRDefault="00226E5D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 xml:space="preserve">Fen Bil.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Eğt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. Doğa Araştırmaları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034E0CAF" w14:textId="3B68081E" w:rsidR="00226E5D" w:rsidRPr="004219AA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3.07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4494693" w14:textId="123A6FD0" w:rsidR="00226E5D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09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A256DAA" w14:textId="77777777" w:rsidR="00226E5D" w:rsidRPr="00B766E7" w:rsidRDefault="00226E5D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CF1B1" w14:textId="1DC37FB5" w:rsidR="00226E5D" w:rsidRPr="00B766E7" w:rsidRDefault="00226E5D" w:rsidP="00B766E7">
                  <w:pPr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Prof. Dr. Hasan GENÇ</w:t>
                  </w:r>
                </w:p>
              </w:tc>
            </w:tr>
            <w:tr w:rsidR="00B766E7" w:rsidRPr="000A1288" w14:paraId="2BF0F5CF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626691" w14:textId="44D44AC7" w:rsidR="00B766E7" w:rsidRPr="008D2919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04FBE1576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A05B074" w14:textId="4BB7F105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Okullarda Çevre Eğitim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674F1B91" w14:textId="6B08C7C4" w:rsidR="00B766E7" w:rsidRPr="004219AA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3.07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0E18A2D" w14:textId="04F18918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0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77ECDE5" w14:textId="77777777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AD9318" w14:textId="41FAC706" w:rsidR="00B766E7" w:rsidRPr="00B766E7" w:rsidRDefault="00B766E7" w:rsidP="00B766E7">
                  <w:pPr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Prof. Dr. Hasan GENÇ</w:t>
                  </w:r>
                </w:p>
              </w:tc>
            </w:tr>
            <w:tr w:rsidR="00B766E7" w:rsidRPr="000A1288" w14:paraId="006ACF27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612C3DD" w14:textId="61ECA85B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hAnsi="Times New Roman" w:cs="Times New Roman"/>
                      <w:sz w:val="14"/>
                      <w:szCs w:val="14"/>
                    </w:rPr>
                    <w:t>04FBE1546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8F0E1EF" w14:textId="54C94054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Korunan Alanlar ve Eğitimsel Önem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3C184FD6" w14:textId="3E174FCF" w:rsidR="00B766E7" w:rsidRPr="004219AA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3.07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BBB9F8F" w14:textId="27E0DFB7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1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7E4EA1F" w14:textId="77777777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F67170" w14:textId="72735C2B" w:rsidR="00B766E7" w:rsidRPr="00B766E7" w:rsidRDefault="00B766E7" w:rsidP="00B766E7">
                  <w:pPr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Prof. Dr. Hasan GENÇ</w:t>
                  </w:r>
                </w:p>
              </w:tc>
            </w:tr>
            <w:tr w:rsidR="00B766E7" w:rsidRPr="000A1288" w14:paraId="24FD4512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99A924" w14:textId="1AE676B4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hAnsi="Times New Roman" w:cs="Times New Roman"/>
                      <w:sz w:val="14"/>
                      <w:szCs w:val="14"/>
                    </w:rPr>
                    <w:t>04FBE1558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DFA96BB" w14:textId="2E6EC770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 xml:space="preserve">Fen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Öğretiminde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 xml:space="preserve">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Çevrim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 xml:space="preserve">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İçi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 xml:space="preserve">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Öğrenme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 xml:space="preserve"> Ortamları Tasarımı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2175624F" w14:textId="514646EC" w:rsidR="00B766E7" w:rsidRPr="004219AA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4.07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F492EBE" w14:textId="23BBC1F7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09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592F1C9" w14:textId="77777777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527FCB" w14:textId="797BE685" w:rsidR="00B766E7" w:rsidRPr="00B766E7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Prof. Dr. Fikret KORUR</w:t>
                  </w:r>
                </w:p>
              </w:tc>
            </w:tr>
            <w:tr w:rsidR="00B766E7" w:rsidRPr="000A1288" w14:paraId="0F416AC8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AF18E7" w14:textId="189232EA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04FBE1503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5AF8FD" w14:textId="1A4A9C76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Fen Bilimlerinde Bilgisayar Uygulamalı İstatistik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6B0EB5AF" w14:textId="3B740FAC" w:rsidR="00B766E7" w:rsidRPr="004219AA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4.07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E5CE81F" w14:textId="0808A128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2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D41B651" w14:textId="57C14A46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FC1F17" w14:textId="13F75872" w:rsidR="00B766E7" w:rsidRPr="00B766E7" w:rsidRDefault="00B766E7" w:rsidP="00B766E7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Huriye DENİŞ ÇELİKER</w:t>
                  </w:r>
                </w:p>
              </w:tc>
            </w:tr>
            <w:tr w:rsidR="00B766E7" w:rsidRPr="000A1288" w14:paraId="6BF9DE28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34F9177" w14:textId="3CCEE1E8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hAnsi="Times New Roman" w:cs="Times New Roman"/>
                      <w:sz w:val="14"/>
                      <w:szCs w:val="14"/>
                    </w:rPr>
                    <w:t>04FBE1543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8C5879" w14:textId="679F7772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Fen Eğitiminde Güncel Araştırmalar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292AF66C" w14:textId="3F3CE98B" w:rsidR="00B766E7" w:rsidRPr="004219AA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4.07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03C4641" w14:textId="1B97CF17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3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3600E38" w14:textId="02159D09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0E55AF" w14:textId="29481D04" w:rsidR="00B766E7" w:rsidRPr="00B766E7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Huriye DENİŞ ÇELİKER</w:t>
                  </w:r>
                </w:p>
              </w:tc>
            </w:tr>
            <w:tr w:rsidR="00B766E7" w:rsidRPr="000A1288" w14:paraId="40B56C37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CC9E96" w14:textId="7F3E23FF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04FBE1516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3ECDCA7" w14:textId="7B66631C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 xml:space="preserve">Fen </w:t>
                  </w:r>
                  <w:proofErr w:type="spellStart"/>
                  <w:proofErr w:type="gram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Eğt.Araş</w:t>
                  </w:r>
                  <w:proofErr w:type="gram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.Metotları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-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0D9A565" w14:textId="63877D80" w:rsidR="00B766E7" w:rsidRPr="004219AA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3.07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8AAEC68" w14:textId="72C12CD5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2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03C2E04" w14:textId="159A68A5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FBE404B" w14:textId="2C34077C" w:rsidR="00B766E7" w:rsidRPr="00B766E7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Selda BAKIR</w:t>
                  </w:r>
                </w:p>
              </w:tc>
            </w:tr>
            <w:tr w:rsidR="00B766E7" w:rsidRPr="000A1288" w14:paraId="5A0958AE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055446" w14:textId="7B4DAA4E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04FBE1548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7EB02F" w14:textId="1AD27D27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 xml:space="preserve">Fen Eğitiminde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İng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 xml:space="preserve"> 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2539E21A" w14:textId="2B45925A" w:rsidR="00B766E7" w:rsidRPr="004219AA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3.07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8A3CFEB" w14:textId="46805F4C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3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F6C475B" w14:textId="77777777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FA57DB" w14:textId="085E33B9" w:rsidR="00B766E7" w:rsidRPr="00B766E7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Nimet IŞIK</w:t>
                  </w:r>
                </w:p>
              </w:tc>
            </w:tr>
            <w:tr w:rsidR="00B766E7" w:rsidRPr="000A1288" w14:paraId="2BBE4F5E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9BE93F" w14:textId="4275AE30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04FBE1553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F4FEE26" w14:textId="4D476DAE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Öğrenme ve Öğretme Sürecinde Öğretim Teknolojiler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387026F5" w14:textId="1C3D0EDB" w:rsidR="00B766E7" w:rsidRPr="004219AA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3.07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1936849" w14:textId="19CDC61A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4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F1485D8" w14:textId="77777777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5F9AB0" w14:textId="194440FD" w:rsidR="00B766E7" w:rsidRPr="00B766E7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Nimet IŞIK</w:t>
                  </w:r>
                </w:p>
              </w:tc>
            </w:tr>
            <w:tr w:rsidR="00B766E7" w:rsidRPr="000A1288" w14:paraId="28A20835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F7A589" w14:textId="7B02917C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hAnsi="Times New Roman" w:cs="Times New Roman"/>
                      <w:sz w:val="14"/>
                      <w:szCs w:val="14"/>
                    </w:rPr>
                    <w:t>04FBE1570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D96512F" w14:textId="501A3346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Fen Eğitiminde Fizik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4AB55ECD" w14:textId="5857A657" w:rsidR="00B766E7" w:rsidRPr="004219AA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3.07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B02B970" w14:textId="6F799A8B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5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290C4CC" w14:textId="77777777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6DA880C" w14:textId="28ECAFC6" w:rsidR="00B766E7" w:rsidRPr="00B766E7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Nimet IŞIK</w:t>
                  </w:r>
                </w:p>
              </w:tc>
            </w:tr>
            <w:tr w:rsidR="00B766E7" w:rsidRPr="000A1288" w14:paraId="4648DE8B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21968B" w14:textId="53B8D2FA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04FBE1522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9942AB" w14:textId="50B93F79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Çevre Kirliliği ve Kontrolü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4C9F4A73" w14:textId="09499B31" w:rsidR="00B766E7" w:rsidRPr="004219AA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2.07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5F7FDB1" w14:textId="00BE41ED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09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5CC2699" w14:textId="77777777" w:rsidR="00B766E7" w:rsidRPr="00B766E7" w:rsidRDefault="00B766E7" w:rsidP="00B766E7">
                  <w:pPr>
                    <w:jc w:val="center"/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F1975E" w14:textId="0229CB8D" w:rsidR="00B766E7" w:rsidRPr="00B766E7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Güvenç GÖRGÜLÜ</w:t>
                  </w:r>
                </w:p>
              </w:tc>
            </w:tr>
            <w:tr w:rsidR="00B766E7" w:rsidRPr="000A1288" w14:paraId="61FA7BC0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8369E7" w14:textId="347BCB98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hAnsi="Times New Roman" w:cs="Times New Roman"/>
                      <w:sz w:val="14"/>
                      <w:szCs w:val="14"/>
                    </w:rPr>
                    <w:t>04FBE1537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828BD4" w14:textId="4D0C92BF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Fen Eğitiminde Eylem Araştırma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83AED60" w14:textId="351DFD39" w:rsidR="00B766E7" w:rsidRPr="004219AA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2.07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7B15FE7" w14:textId="59DDFAC8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0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AB90D91" w14:textId="4B5B9C6E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4A35B0" w14:textId="71B74C37" w:rsidR="00B766E7" w:rsidRPr="00B766E7" w:rsidRDefault="00B766E7" w:rsidP="00B766E7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Güvenç GÖRGÜLÜ</w:t>
                  </w:r>
                </w:p>
              </w:tc>
            </w:tr>
            <w:tr w:rsidR="00B766E7" w:rsidRPr="000A1288" w14:paraId="2D787749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AB70BB" w14:textId="554C5F2C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hAnsi="Times New Roman" w:cs="Times New Roman"/>
                      <w:sz w:val="14"/>
                      <w:szCs w:val="14"/>
                    </w:rPr>
                    <w:t>04FBE1564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9108EF2" w14:textId="12FBF338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Bütünleşik Fen Eğitim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3B48D206" w14:textId="389E1658" w:rsidR="00B766E7" w:rsidRPr="004219AA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2.07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3AE1089" w14:textId="7B36615B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1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7BD483C" w14:textId="3AB18FD8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89185D" w14:textId="3EA1AE7F" w:rsidR="00B766E7" w:rsidRPr="00B766E7" w:rsidRDefault="00B766E7" w:rsidP="00B766E7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Güvenç GÖRGÜLÜ</w:t>
                  </w:r>
                </w:p>
              </w:tc>
            </w:tr>
            <w:tr w:rsidR="00B766E7" w:rsidRPr="000A1288" w14:paraId="2FD596D4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F6B7FC" w14:textId="2FFC4146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04FBE1502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FD1C94" w14:textId="5045DB39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Bilimsel Araştırmanın Temel İlkeleri ve Etik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03E5865" w14:textId="650F64F9" w:rsidR="00B766E7" w:rsidRPr="004219AA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2.07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2D1F3A3" w14:textId="25C875B6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2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B7C58A1" w14:textId="2AF0C732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C60FCF7" w14:textId="657FD50B" w:rsidR="00B766E7" w:rsidRPr="00B766E7" w:rsidRDefault="00B766E7" w:rsidP="00B766E7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 xml:space="preserve">Dr. </w:t>
                  </w:r>
                  <w:proofErr w:type="spellStart"/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Öğr</w:t>
                  </w:r>
                  <w:proofErr w:type="spellEnd"/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. Üyesi Gülcan MIHLADIZ TURHAN</w:t>
                  </w:r>
                </w:p>
              </w:tc>
            </w:tr>
            <w:tr w:rsidR="00B766E7" w:rsidRPr="000A1288" w14:paraId="6801A609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88BAF3" w14:textId="50DACF74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04FBE1561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F78C1E2" w14:textId="695BA72E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 xml:space="preserve">Fen Eğitiminde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Sosyobilimsel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 xml:space="preserve"> Konular ve Öğretim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6B2F17D" w14:textId="6CF910CA" w:rsidR="00B766E7" w:rsidRPr="004219AA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4.07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9E721F3" w14:textId="646F59B6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5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30E4371" w14:textId="7DE3A8D0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53E098F" w14:textId="5227F87A" w:rsidR="00B766E7" w:rsidRPr="00B766E7" w:rsidRDefault="00B766E7" w:rsidP="00B766E7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Hatice BELGE CAN</w:t>
                  </w:r>
                </w:p>
              </w:tc>
            </w:tr>
            <w:tr w:rsidR="00B766E7" w:rsidRPr="000A1288" w14:paraId="611F5792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091E32B" w14:textId="3031F0C4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hAnsi="Times New Roman" w:cs="Times New Roman"/>
                      <w:sz w:val="14"/>
                      <w:szCs w:val="14"/>
                    </w:rPr>
                    <w:t>04FBE1526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C4E288" w14:textId="7FF9426D" w:rsidR="00B766E7" w:rsidRPr="00354957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Fen Eğitiminde Pedagojik Alan Bilgis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47334343" w14:textId="4506FDCB" w:rsidR="00B766E7" w:rsidRPr="004219AA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4.07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4A8429A" w14:textId="6F4FD45C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6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60FB895" w14:textId="21086455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428ED2A" w14:textId="79A30B5F" w:rsidR="00B766E7" w:rsidRPr="00B766E7" w:rsidRDefault="00B766E7" w:rsidP="00B766E7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Hatice BELGE CAN</w:t>
                  </w:r>
                </w:p>
              </w:tc>
            </w:tr>
            <w:tr w:rsidR="00B766E7" w:rsidRPr="000A1288" w14:paraId="2231E329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97D5EF" w14:textId="5F96FB9A" w:rsidR="00B766E7" w:rsidRPr="00DA6A64" w:rsidRDefault="00B766E7" w:rsidP="00B766E7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04FBE1532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F6EE37" w14:textId="3E3F3EE1" w:rsidR="00B766E7" w:rsidRPr="00DA6A64" w:rsidRDefault="00B766E7" w:rsidP="00B766E7">
                  <w:pPr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Aktif Öğrenme Yöntemler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4D1D9D41" w14:textId="43B895C7" w:rsidR="00B766E7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2.07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426A853" w14:textId="5205E307" w:rsid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3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A14263B" w14:textId="4AC19DC9" w:rsidR="00B766E7" w:rsidRPr="004219AA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0B9A79" w14:textId="2EED6023" w:rsidR="00B766E7" w:rsidRPr="00DA6A64" w:rsidRDefault="00B766E7" w:rsidP="00B766E7">
                  <w:pPr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 xml:space="preserve">Dr.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Öğr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. Üyesi Ercan TATLİ</w:t>
                  </w:r>
                </w:p>
              </w:tc>
            </w:tr>
            <w:tr w:rsidR="00B766E7" w:rsidRPr="000A1288" w14:paraId="06598F6F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EE44F25" w14:textId="5F5E7769" w:rsidR="00B766E7" w:rsidRPr="00DA6A64" w:rsidRDefault="00B766E7" w:rsidP="00B766E7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DA6A64">
                    <w:rPr>
                      <w:rFonts w:ascii="Times New Roman" w:hAnsi="Times New Roman" w:cs="Times New Roman"/>
                      <w:sz w:val="14"/>
                      <w:szCs w:val="14"/>
                    </w:rPr>
                    <w:t>04FBE1560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BD2192" w14:textId="4617CD50" w:rsidR="00B766E7" w:rsidRPr="00DA6A64" w:rsidRDefault="00B766E7" w:rsidP="00B766E7">
                  <w:pPr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Okul Dışı Fen Öğretim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3DBDC3DE" w14:textId="6B16EDE2" w:rsidR="00B766E7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2.07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40FEFB8" w14:textId="09F9F2B8" w:rsid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4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26C380A" w14:textId="01A5C150" w:rsidR="00B766E7" w:rsidRPr="004219AA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AEBB6F" w14:textId="5C10DE01" w:rsidR="00B766E7" w:rsidRPr="00DA6A64" w:rsidRDefault="00B766E7" w:rsidP="00B766E7">
                  <w:pPr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 xml:space="preserve">Dr.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Öğr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. Üyesi Ercan TATLİ</w:t>
                  </w:r>
                </w:p>
              </w:tc>
            </w:tr>
            <w:tr w:rsidR="00B766E7" w:rsidRPr="000A1288" w14:paraId="2B0F9CCA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E03D69" w14:textId="7819688C" w:rsidR="00B766E7" w:rsidRPr="00DA6A64" w:rsidRDefault="00B766E7" w:rsidP="00B766E7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DA6A64">
                    <w:rPr>
                      <w:rFonts w:ascii="Times New Roman" w:hAnsi="Times New Roman" w:cs="Times New Roman"/>
                      <w:sz w:val="14"/>
                      <w:szCs w:val="14"/>
                    </w:rPr>
                    <w:t>04FBE1567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A0C5CE" w14:textId="01CCB521" w:rsidR="00B766E7" w:rsidRPr="00DA6A64" w:rsidRDefault="00B766E7" w:rsidP="00B766E7">
                  <w:pPr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Fen Bilimleri Eğitiminde Bilimsel Süreç Beceriler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47D12F73" w14:textId="451D7C4F" w:rsidR="00B766E7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2.07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F1630C9" w14:textId="4848BF65" w:rsid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5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15A58F9" w14:textId="75BF92A3" w:rsidR="00B766E7" w:rsidRPr="004219AA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142D04" w14:textId="41850A85" w:rsidR="00B766E7" w:rsidRPr="00DA6A64" w:rsidRDefault="00B766E7" w:rsidP="00B766E7">
                  <w:pPr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 xml:space="preserve">Dr.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Öğr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. Üyesi Mehmet KARABAL</w:t>
                  </w:r>
                </w:p>
              </w:tc>
            </w:tr>
            <w:tr w:rsidR="00B766E7" w:rsidRPr="000A1288" w14:paraId="05F4D364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FEBCEA" w14:textId="254D669E" w:rsidR="00B766E7" w:rsidRPr="00DA6A64" w:rsidRDefault="00B766E7" w:rsidP="00B766E7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DA6A64">
                    <w:rPr>
                      <w:rFonts w:ascii="Times New Roman" w:hAnsi="Times New Roman" w:cs="Times New Roman"/>
                      <w:sz w:val="14"/>
                      <w:szCs w:val="14"/>
                    </w:rPr>
                    <w:t>04FBE1536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A21415" w14:textId="256674A6" w:rsidR="00B766E7" w:rsidRPr="00DA6A64" w:rsidRDefault="00B766E7" w:rsidP="00B766E7">
                  <w:pPr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Nitel Araştırmalara Giriş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3FE93083" w14:textId="27314B3C" w:rsidR="00B766E7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2.07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FF6E4FC" w14:textId="14B24AC4" w:rsid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6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DBB77C1" w14:textId="3501DFAB" w:rsidR="00B766E7" w:rsidRPr="004219AA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EE09A5" w14:textId="100BF5FD" w:rsidR="00B766E7" w:rsidRPr="00DA6A64" w:rsidRDefault="00B766E7" w:rsidP="00B766E7">
                  <w:pPr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 xml:space="preserve">Dr.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Öğr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. Üyesi Mehmet KARABAL</w:t>
                  </w:r>
                </w:p>
              </w:tc>
            </w:tr>
            <w:tr w:rsidR="00B766E7" w:rsidRPr="000A1288" w14:paraId="35830B6D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5E4BA4" w14:textId="6695C617" w:rsidR="00B766E7" w:rsidRPr="00DA6A64" w:rsidRDefault="00B766E7" w:rsidP="00B766E7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DA6A64">
                    <w:rPr>
                      <w:rFonts w:ascii="Times New Roman" w:hAnsi="Times New Roman" w:cs="Times New Roman"/>
                      <w:sz w:val="14"/>
                      <w:szCs w:val="14"/>
                    </w:rPr>
                    <w:t>04FBE1528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88A1C6" w14:textId="1ADD4CA1" w:rsidR="00B766E7" w:rsidRPr="00DA6A64" w:rsidRDefault="00B766E7" w:rsidP="00B766E7">
                  <w:pPr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Fen Eğitiminde Anket ve Ölçek Geliştirme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CB328E8" w14:textId="49D89906" w:rsidR="00B766E7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2.07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0352F69" w14:textId="59339E15" w:rsid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7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368B4E5" w14:textId="2CCF7D67" w:rsidR="00B766E7" w:rsidRPr="004219AA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F0A8A9" w14:textId="6A741D06" w:rsidR="00B766E7" w:rsidRPr="00DA6A64" w:rsidRDefault="00B766E7" w:rsidP="00B766E7">
                  <w:pPr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 xml:space="preserve">Dr.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Öğr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. Üyesi Mehmet KARABAL</w:t>
                  </w:r>
                </w:p>
              </w:tc>
            </w:tr>
          </w:tbl>
          <w:p w14:paraId="3EF3873F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</w:tc>
      </w:tr>
      <w:tr w:rsidR="00B43AFB" w:rsidRPr="00E36BAC" w14:paraId="7492BD0D" w14:textId="77777777" w:rsidTr="00E94334">
        <w:trPr>
          <w:gridAfter w:val="1"/>
          <w:wAfter w:w="47" w:type="pct"/>
          <w:trHeight w:val="48"/>
        </w:trPr>
        <w:tc>
          <w:tcPr>
            <w:tcW w:w="4953" w:type="pct"/>
            <w:tcBorders>
              <w:top w:val="single" w:sz="12" w:space="0" w:color="auto"/>
              <w:bottom w:val="nil"/>
            </w:tcBorders>
          </w:tcPr>
          <w:p w14:paraId="31967852" w14:textId="77777777" w:rsidR="00B43AFB" w:rsidRPr="000A1288" w:rsidRDefault="00B43AFB" w:rsidP="00B766E7">
            <w:pPr>
              <w:rPr>
                <w:rFonts w:ascii="Times New Roman" w:hAnsi="Times New Roman" w:cs="Times New Roman"/>
              </w:rPr>
            </w:pPr>
          </w:p>
        </w:tc>
      </w:tr>
      <w:tr w:rsidR="00B43AFB" w:rsidRPr="00E36BAC" w14:paraId="564F437C" w14:textId="77777777" w:rsidTr="00B766E7">
        <w:trPr>
          <w:gridAfter w:val="1"/>
          <w:wAfter w:w="47" w:type="pct"/>
          <w:trHeight w:val="709"/>
        </w:trPr>
        <w:tc>
          <w:tcPr>
            <w:tcW w:w="4953" w:type="pct"/>
            <w:tcBorders>
              <w:top w:val="nil"/>
              <w:bottom w:val="single" w:sz="12" w:space="0" w:color="auto"/>
            </w:tcBorders>
          </w:tcPr>
          <w:p w14:paraId="39A0DC06" w14:textId="77777777" w:rsidR="008B557B" w:rsidRDefault="008B557B" w:rsidP="00DC338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f. Dr. Hasan GENÇ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02E89749" w14:textId="1419B77C" w:rsidR="00B43AFB" w:rsidRDefault="00B43AFB" w:rsidP="00DC338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bilim Dalı Başkanı</w:t>
            </w:r>
          </w:p>
          <w:p w14:paraId="30008178" w14:textId="62913F33" w:rsidR="00B43AFB" w:rsidRDefault="00B43AFB" w:rsidP="00DC3389">
            <w:pPr>
              <w:rPr>
                <w:rFonts w:ascii="Times New Roman" w:hAnsi="Times New Roman" w:cs="Times New Roman"/>
              </w:rPr>
            </w:pPr>
          </w:p>
          <w:p w14:paraId="79326CAD" w14:textId="77777777" w:rsidR="008D2919" w:rsidRDefault="008D2919" w:rsidP="00DC3389">
            <w:pPr>
              <w:rPr>
                <w:rFonts w:ascii="Times New Roman" w:hAnsi="Times New Roman" w:cs="Times New Roman"/>
              </w:rPr>
            </w:pPr>
          </w:p>
          <w:p w14:paraId="1E73AA0C" w14:textId="77777777" w:rsidR="00B43AFB" w:rsidRDefault="00B43AFB" w:rsidP="00DC3389">
            <w:pPr>
              <w:rPr>
                <w:rFonts w:ascii="Times New Roman" w:hAnsi="Times New Roman" w:cs="Times New Roman"/>
              </w:rPr>
            </w:pPr>
          </w:p>
        </w:tc>
      </w:tr>
      <w:tr w:rsidR="00B43AFB" w:rsidRPr="007F4AEE" w14:paraId="4752D010" w14:textId="77777777" w:rsidTr="00952EB2">
        <w:trPr>
          <w:trHeight w:val="815"/>
        </w:trPr>
        <w:tc>
          <w:tcPr>
            <w:tcW w:w="5000" w:type="pct"/>
            <w:gridSpan w:val="2"/>
            <w:tcBorders>
              <w:bottom w:val="single" w:sz="12" w:space="0" w:color="auto"/>
            </w:tcBorders>
            <w:vAlign w:val="center"/>
          </w:tcPr>
          <w:p w14:paraId="39DCBD92" w14:textId="2956A384" w:rsidR="00B43AFB" w:rsidRPr="00CD5953" w:rsidRDefault="00B43AFB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eastAsia="tr-TR"/>
              </w:rPr>
              <w:lastRenderedPageBreak/>
              <w:drawing>
                <wp:anchor distT="0" distB="0" distL="114300" distR="114300" simplePos="0" relativeHeight="251666432" behindDoc="0" locked="0" layoutInCell="1" allowOverlap="1" wp14:anchorId="2DFC60D5" wp14:editId="626A357F">
                  <wp:simplePos x="5000625" y="542925"/>
                  <wp:positionH relativeFrom="margin">
                    <wp:posOffset>100965</wp:posOffset>
                  </wp:positionH>
                  <wp:positionV relativeFrom="margin">
                    <wp:posOffset>76200</wp:posOffset>
                  </wp:positionV>
                  <wp:extent cx="502920" cy="502920"/>
                  <wp:effectExtent l="0" t="0" r="0" b="0"/>
                  <wp:wrapSquare wrapText="bothSides"/>
                  <wp:docPr id="9" name="Resim 9" descr="http://www.mehmetakif.edu.tr/images/mae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.mehmetakif.edu.tr/images/mae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r:link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920" cy="502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T.C</w:t>
            </w:r>
          </w:p>
          <w:p w14:paraId="6461557D" w14:textId="39B985C9" w:rsidR="00B43AFB" w:rsidRPr="00CD5953" w:rsidRDefault="00952EB2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URDUR </w:t>
            </w:r>
            <w:r w:rsidR="00B43AFB" w:rsidRPr="00CD5953">
              <w:rPr>
                <w:rFonts w:ascii="Times New Roman" w:hAnsi="Times New Roman" w:cs="Times New Roman"/>
                <w:sz w:val="24"/>
                <w:szCs w:val="24"/>
              </w:rPr>
              <w:t>MEHMET AKİF ERSOY ÜNİVERSİTESİ</w:t>
            </w:r>
          </w:p>
          <w:p w14:paraId="4218AA87" w14:textId="6B073FFC" w:rsidR="00B43AFB" w:rsidRPr="00952EB2" w:rsidRDefault="00B43AFB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EĞİTİM BİLİMLERİ ENSTİTÜSÜ</w:t>
            </w:r>
            <w:r w:rsidR="00952E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LİSANSÜSTÜ DERS SINAV PROGRAM TAKVİMİ FORMU</w:t>
            </w:r>
          </w:p>
        </w:tc>
      </w:tr>
      <w:tr w:rsidR="003D5F78" w:rsidRPr="007F4AEE" w14:paraId="081A7A46" w14:textId="77777777" w:rsidTr="00E94334">
        <w:trPr>
          <w:trHeight w:val="407"/>
        </w:trPr>
        <w:tc>
          <w:tcPr>
            <w:tcW w:w="5000" w:type="pct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04D98B" w14:textId="4529B7D4" w:rsidR="003D5F78" w:rsidRPr="007F4AEE" w:rsidRDefault="003D5F78" w:rsidP="003D5F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EĞİTİM-ÖĞRETİM YILI </w:t>
            </w:r>
            <w:r w:rsidR="0017241E">
              <w:rPr>
                <w:rFonts w:ascii="Times New Roman" w:hAnsi="Times New Roman" w:cs="Times New Roman"/>
                <w:sz w:val="24"/>
                <w:szCs w:val="24"/>
              </w:rPr>
              <w:t>BAHAR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YARIYILI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/>
              </w:rPr>
              <w:t xml:space="preserve">ARA </w:t>
            </w:r>
            <w:r w:rsidR="00C429B8">
              <w:rPr>
                <w:rFonts w:ascii="Times New Roman" w:hAnsi="Times New Roman"/>
              </w:rPr>
              <w:t>SINAV (</w:t>
            </w:r>
            <w:r>
              <w:rPr>
                <w:rFonts w:ascii="Times New Roman" w:hAnsi="Times New Roman"/>
              </w:rPr>
              <w:t xml:space="preserve">   )      YARIYIL SONU SINAVI ()       BÜTÜNLEME  ( </w:t>
            </w:r>
            <w:r w:rsidR="00BA3C5F">
              <w:rPr>
                <w:rFonts w:ascii="Times New Roman" w:hAnsi="Times New Roman"/>
              </w:rPr>
              <w:t>X</w:t>
            </w:r>
            <w:r>
              <w:rPr>
                <w:rFonts w:ascii="Times New Roman" w:hAnsi="Times New Roman"/>
              </w:rPr>
              <w:t xml:space="preserve">  )                </w:t>
            </w:r>
          </w:p>
        </w:tc>
      </w:tr>
      <w:tr w:rsidR="00B43AFB" w:rsidRPr="007F4AEE" w14:paraId="687C93F7" w14:textId="77777777" w:rsidTr="00E94334">
        <w:trPr>
          <w:trHeight w:val="5085"/>
        </w:trPr>
        <w:tc>
          <w:tcPr>
            <w:tcW w:w="5000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AD17B8F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907"/>
              <w:gridCol w:w="5435"/>
              <w:gridCol w:w="2098"/>
              <w:gridCol w:w="2114"/>
            </w:tblGrid>
            <w:tr w:rsidR="00B43AFB" w:rsidRPr="000A1288" w14:paraId="38791418" w14:textId="77777777" w:rsidTr="00524211">
              <w:trPr>
                <w:trHeight w:val="302"/>
              </w:trPr>
              <w:tc>
                <w:tcPr>
                  <w:tcW w:w="4907" w:type="dxa"/>
                  <w:tcBorders>
                    <w:bottom w:val="single" w:sz="4" w:space="0" w:color="auto"/>
                  </w:tcBorders>
                  <w:vAlign w:val="center"/>
                </w:tcPr>
                <w:p w14:paraId="517E1CA0" w14:textId="77777777" w:rsidR="00B43AFB" w:rsidRPr="000A1288" w:rsidRDefault="00B43AFB" w:rsidP="00E94334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ANABİLİM DALI</w:t>
                  </w:r>
                </w:p>
              </w:tc>
              <w:tc>
                <w:tcPr>
                  <w:tcW w:w="5435" w:type="dxa"/>
                  <w:tcBorders>
                    <w:bottom w:val="single" w:sz="4" w:space="0" w:color="auto"/>
                  </w:tcBorders>
                  <w:vAlign w:val="center"/>
                </w:tcPr>
                <w:p w14:paraId="6E1D13BE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 xml:space="preserve">     LİSANSÜSTÜ PROGRAM ADI</w:t>
                  </w:r>
                </w:p>
              </w:tc>
              <w:tc>
                <w:tcPr>
                  <w:tcW w:w="4212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6C8B5642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PROGRAM TÜRÜ</w:t>
                  </w:r>
                </w:p>
              </w:tc>
            </w:tr>
            <w:tr w:rsidR="00B43AFB" w:rsidRPr="000A1288" w14:paraId="5F66168C" w14:textId="77777777" w:rsidTr="00524211">
              <w:trPr>
                <w:trHeight w:val="421"/>
              </w:trPr>
              <w:tc>
                <w:tcPr>
                  <w:tcW w:w="4907" w:type="dxa"/>
                  <w:tcBorders>
                    <w:top w:val="single" w:sz="4" w:space="0" w:color="auto"/>
                  </w:tcBorders>
                  <w:vAlign w:val="center"/>
                </w:tcPr>
                <w:p w14:paraId="1804A8C6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MATEMATİK VE FEN BİLİMLERİ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EĞİTİMİ ANABİLİMDALI BAŞKANLIĞI </w:t>
                  </w:r>
                </w:p>
              </w:tc>
              <w:tc>
                <w:tcPr>
                  <w:tcW w:w="5435" w:type="dxa"/>
                  <w:tcBorders>
                    <w:top w:val="single" w:sz="4" w:space="0" w:color="auto"/>
                  </w:tcBorders>
                  <w:vAlign w:val="center"/>
                </w:tcPr>
                <w:p w14:paraId="05CB756C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       FEN BİLİMLERİ EĞİTİMİ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</w:t>
                  </w:r>
                </w:p>
              </w:tc>
              <w:tc>
                <w:tcPr>
                  <w:tcW w:w="2098" w:type="dxa"/>
                  <w:tcBorders>
                    <w:top w:val="single" w:sz="4" w:space="0" w:color="auto"/>
                  </w:tcBorders>
                  <w:vAlign w:val="center"/>
                </w:tcPr>
                <w:p w14:paraId="69645A44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eastAsia="tr-T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9504" behindDoc="0" locked="0" layoutInCell="1" allowOverlap="1" wp14:anchorId="2D92A789" wp14:editId="6E31F647">
                            <wp:simplePos x="0" y="0"/>
                            <wp:positionH relativeFrom="column">
                              <wp:posOffset>45085</wp:posOffset>
                            </wp:positionH>
                            <wp:positionV relativeFrom="paragraph">
                              <wp:posOffset>-12065</wp:posOffset>
                            </wp:positionV>
                            <wp:extent cx="133350" cy="152400"/>
                            <wp:effectExtent l="0" t="0" r="19050" b="19050"/>
                            <wp:wrapNone/>
                            <wp:docPr id="16" name="Dikdörtgen 1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335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<w:pict>
                          <v:rect w14:anchorId="010CA782" id="Dikdörtgen 16" o:spid="_x0000_s1026" style="position:absolute;margin-left:3.55pt;margin-top:-.95pt;width:10.5pt;height:1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" filled="f" strokecolor="windowText" strokeweight="1pt"/>
                        </w:pict>
                      </mc:Fallback>
                    </mc:AlternateContent>
                  </w:r>
                  <w:r>
                    <w:rPr>
                      <w:rFonts w:ascii="Times New Roman" w:hAnsi="Times New Roman" w:cs="Times New Roman"/>
                    </w:rPr>
                    <w:t xml:space="preserve">   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  </w:t>
                  </w:r>
                  <w:r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0A1288">
                    <w:rPr>
                      <w:rFonts w:ascii="Times New Roman" w:hAnsi="Times New Roman" w:cs="Times New Roman"/>
                    </w:rPr>
                    <w:t>Yüksek Lisans</w:t>
                  </w:r>
                </w:p>
              </w:tc>
              <w:tc>
                <w:tcPr>
                  <w:tcW w:w="2114" w:type="dxa"/>
                  <w:tcBorders>
                    <w:top w:val="single" w:sz="4" w:space="0" w:color="auto"/>
                  </w:tcBorders>
                  <w:vAlign w:val="center"/>
                </w:tcPr>
                <w:p w14:paraId="49E7DF15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A1288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eastAsia="tr-T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0528" behindDoc="0" locked="0" layoutInCell="1" allowOverlap="1" wp14:anchorId="0DC1F4E3" wp14:editId="64DC5BF0">
                            <wp:simplePos x="0" y="0"/>
                            <wp:positionH relativeFrom="column">
                              <wp:posOffset>57785</wp:posOffset>
                            </wp:positionH>
                            <wp:positionV relativeFrom="paragraph">
                              <wp:posOffset>15240</wp:posOffset>
                            </wp:positionV>
                            <wp:extent cx="133350" cy="152400"/>
                            <wp:effectExtent l="0" t="0" r="19050" b="19050"/>
                            <wp:wrapNone/>
                            <wp:docPr id="17" name="Dikdörtgen 1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335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p w14:paraId="09F24F63" w14:textId="77777777" w:rsidR="00B43AFB" w:rsidRPr="001369F4" w:rsidRDefault="00B43AFB" w:rsidP="00B43AFB">
                                        <w:pPr>
                                          <w:jc w:val="center"/>
                                          <w:rPr>
                                            <w:b/>
                                          </w:rPr>
                                        </w:pPr>
                                        <w:r w:rsidRPr="001369F4">
                                          <w:rPr>
                                            <w:b/>
                                          </w:rPr>
                                          <w:t xml:space="preserve">    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<w:pict>
                          <v:rect w14:anchorId="0DC1F4E3" id="Dikdörtgen 17" o:spid="_x0000_s1027" style="position:absolute;margin-left:4.55pt;margin-top:1.2pt;width:10.5pt;height:1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" filled="f" strokecolor="windowText" strokeweight="1pt">
                            <v:textbox>
                              <w:txbxContent>
                                <w:p w14:paraId="09F24F63" w14:textId="77777777" w:rsidR="00B43AFB" w:rsidRPr="001369F4" w:rsidRDefault="00B43AFB" w:rsidP="00B43AFB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 w:rsidRPr="001369F4">
                                    <w:rPr>
                                      <w:b/>
                                    </w:rPr>
                                    <w:t xml:space="preserve">    </w:t>
                                  </w: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  <w:r>
                    <w:rPr>
                      <w:rFonts w:ascii="Times New Roman" w:hAnsi="Times New Roman" w:cs="Times New Roman"/>
                    </w:rPr>
                    <w:t xml:space="preserve">  X   </w:t>
                  </w:r>
                  <w:r w:rsidRPr="000A12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Doktora</w:t>
                  </w:r>
                </w:p>
              </w:tc>
            </w:tr>
          </w:tbl>
          <w:p w14:paraId="6A7BE49B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14279" w:type="dxa"/>
              <w:tblLayout w:type="fixed"/>
              <w:tblLook w:val="04A0" w:firstRow="1" w:lastRow="0" w:firstColumn="1" w:lastColumn="0" w:noHBand="0" w:noVBand="1"/>
            </w:tblPr>
            <w:tblGrid>
              <w:gridCol w:w="1403"/>
              <w:gridCol w:w="5129"/>
              <w:gridCol w:w="1336"/>
              <w:gridCol w:w="1201"/>
              <w:gridCol w:w="1336"/>
              <w:gridCol w:w="3874"/>
            </w:tblGrid>
            <w:tr w:rsidR="00B43AFB" w:rsidRPr="000A1288" w14:paraId="0D46F401" w14:textId="77777777" w:rsidTr="008D2919">
              <w:trPr>
                <w:trHeight w:val="288"/>
              </w:trPr>
              <w:tc>
                <w:tcPr>
                  <w:tcW w:w="6532" w:type="dxa"/>
                  <w:gridSpan w:val="2"/>
                  <w:vAlign w:val="center"/>
                </w:tcPr>
                <w:p w14:paraId="2DFDEFCB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DERSİN</w:t>
                  </w:r>
                </w:p>
              </w:tc>
              <w:tc>
                <w:tcPr>
                  <w:tcW w:w="1336" w:type="dxa"/>
                  <w:vMerge w:val="restart"/>
                  <w:vAlign w:val="center"/>
                </w:tcPr>
                <w:p w14:paraId="01E4FE4A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ınav</w:t>
                  </w:r>
                </w:p>
                <w:p w14:paraId="48FC118F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Tarihi</w:t>
                  </w:r>
                </w:p>
              </w:tc>
              <w:tc>
                <w:tcPr>
                  <w:tcW w:w="1201" w:type="dxa"/>
                  <w:vMerge w:val="restart"/>
                  <w:vAlign w:val="center"/>
                </w:tcPr>
                <w:p w14:paraId="093A6908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 xml:space="preserve">Sınav </w:t>
                  </w:r>
                </w:p>
                <w:p w14:paraId="20DC065D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aati</w:t>
                  </w:r>
                </w:p>
              </w:tc>
              <w:tc>
                <w:tcPr>
                  <w:tcW w:w="1336" w:type="dxa"/>
                  <w:vMerge w:val="restart"/>
                  <w:vAlign w:val="center"/>
                </w:tcPr>
                <w:p w14:paraId="33ECE8F0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ınav</w:t>
                  </w:r>
                </w:p>
                <w:p w14:paraId="22B12026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Yeri</w:t>
                  </w:r>
                </w:p>
              </w:tc>
              <w:tc>
                <w:tcPr>
                  <w:tcW w:w="3874" w:type="dxa"/>
                  <w:vMerge w:val="restart"/>
                </w:tcPr>
                <w:p w14:paraId="002B06EF" w14:textId="77777777" w:rsidR="00B43AFB" w:rsidRPr="009519FA" w:rsidRDefault="00B43AFB" w:rsidP="00DC338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9519FA">
                    <w:rPr>
                      <w:rFonts w:ascii="Times New Roman" w:hAnsi="Times New Roman" w:cs="Times New Roman"/>
                      <w:sz w:val="18"/>
                      <w:szCs w:val="18"/>
                    </w:rPr>
                    <w:t>Öğretim Üyesinin</w:t>
                  </w:r>
                </w:p>
                <w:p w14:paraId="0DB5A9FC" w14:textId="77777777" w:rsidR="00B43AFB" w:rsidRPr="009519FA" w:rsidRDefault="00B43AFB" w:rsidP="00DC338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9519FA">
                    <w:rPr>
                      <w:rFonts w:ascii="Times New Roman" w:hAnsi="Times New Roman" w:cs="Times New Roman"/>
                      <w:sz w:val="18"/>
                      <w:szCs w:val="18"/>
                    </w:rPr>
                    <w:t>Adı Soyadı</w:t>
                  </w:r>
                </w:p>
              </w:tc>
            </w:tr>
            <w:tr w:rsidR="00B43AFB" w:rsidRPr="000A1288" w14:paraId="1452361F" w14:textId="77777777" w:rsidTr="008D2919">
              <w:trPr>
                <w:trHeight w:val="293"/>
              </w:trPr>
              <w:tc>
                <w:tcPr>
                  <w:tcW w:w="1403" w:type="dxa"/>
                  <w:vAlign w:val="center"/>
                </w:tcPr>
                <w:p w14:paraId="760B88D5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Kodu</w:t>
                  </w:r>
                </w:p>
              </w:tc>
              <w:tc>
                <w:tcPr>
                  <w:tcW w:w="5129" w:type="dxa"/>
                  <w:vAlign w:val="center"/>
                </w:tcPr>
                <w:p w14:paraId="338D47CD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Adı</w:t>
                  </w:r>
                </w:p>
              </w:tc>
              <w:tc>
                <w:tcPr>
                  <w:tcW w:w="1336" w:type="dxa"/>
                  <w:vMerge/>
                </w:tcPr>
                <w:p w14:paraId="4E08493B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201" w:type="dxa"/>
                  <w:vMerge/>
                </w:tcPr>
                <w:p w14:paraId="2EEE3A65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336" w:type="dxa"/>
                  <w:vMerge/>
                </w:tcPr>
                <w:p w14:paraId="044305FE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874" w:type="dxa"/>
                  <w:vMerge/>
                </w:tcPr>
                <w:p w14:paraId="1A4997D3" w14:textId="77777777" w:rsidR="00B43AFB" w:rsidRPr="009519FA" w:rsidRDefault="00B43AFB" w:rsidP="00DC338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B766E7" w:rsidRPr="000A1288" w14:paraId="3AC75614" w14:textId="77777777" w:rsidTr="00B766E7">
              <w:trPr>
                <w:trHeight w:val="284"/>
              </w:trPr>
              <w:tc>
                <w:tcPr>
                  <w:tcW w:w="1403" w:type="dxa"/>
                  <w:shd w:val="clear" w:color="auto" w:fill="auto"/>
                </w:tcPr>
                <w:p w14:paraId="26D1B5EB" w14:textId="5A034DDD" w:rsidR="00B766E7" w:rsidRPr="008D2919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04FBE2602</w:t>
                  </w:r>
                </w:p>
              </w:tc>
              <w:tc>
                <w:tcPr>
                  <w:tcW w:w="5129" w:type="dxa"/>
                  <w:shd w:val="clear" w:color="auto" w:fill="auto"/>
                </w:tcPr>
                <w:p w14:paraId="563CCED6" w14:textId="5CC8CD03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İleri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 xml:space="preserve">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İstatistik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 xml:space="preserve"> Analizleri</w:t>
                  </w:r>
                </w:p>
              </w:tc>
              <w:tc>
                <w:tcPr>
                  <w:tcW w:w="1336" w:type="dxa"/>
                </w:tcPr>
                <w:p w14:paraId="75D7D91B" w14:textId="229BE922" w:rsidR="00B766E7" w:rsidRPr="004219AA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4.07.2023</w:t>
                  </w:r>
                </w:p>
              </w:tc>
              <w:tc>
                <w:tcPr>
                  <w:tcW w:w="1201" w:type="dxa"/>
                </w:tcPr>
                <w:p w14:paraId="74B0DA31" w14:textId="4B0CDBA6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0:00</w:t>
                  </w:r>
                </w:p>
              </w:tc>
              <w:tc>
                <w:tcPr>
                  <w:tcW w:w="1336" w:type="dxa"/>
                </w:tcPr>
                <w:p w14:paraId="3FAF6D88" w14:textId="77777777" w:rsidR="00B766E7" w:rsidRPr="004219AA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74" w:type="dxa"/>
                </w:tcPr>
                <w:p w14:paraId="4809CB41" w14:textId="6C2156AD" w:rsidR="00B766E7" w:rsidRPr="004219AA" w:rsidRDefault="00B766E7" w:rsidP="00B766E7">
                  <w:pPr>
                    <w:rPr>
                      <w:rFonts w:ascii="Times New Roman" w:hAnsi="Times New Roman" w:cs="Times New Roman"/>
                      <w:b/>
                      <w:sz w:val="18"/>
                      <w:szCs w:val="18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Prof. Dr. Fikret KORUR</w:t>
                  </w:r>
                </w:p>
              </w:tc>
            </w:tr>
            <w:tr w:rsidR="00B766E7" w:rsidRPr="000A1288" w14:paraId="2E4FDFD1" w14:textId="77777777" w:rsidTr="00B766E7">
              <w:trPr>
                <w:trHeight w:val="284"/>
              </w:trPr>
              <w:tc>
                <w:tcPr>
                  <w:tcW w:w="1403" w:type="dxa"/>
                  <w:shd w:val="clear" w:color="auto" w:fill="auto"/>
                </w:tcPr>
                <w:p w14:paraId="36DD8664" w14:textId="75B65CF7" w:rsidR="00B766E7" w:rsidRPr="008D2919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04FBE2627</w:t>
                  </w:r>
                </w:p>
              </w:tc>
              <w:tc>
                <w:tcPr>
                  <w:tcW w:w="5129" w:type="dxa"/>
                  <w:shd w:val="clear" w:color="auto" w:fill="auto"/>
                </w:tcPr>
                <w:p w14:paraId="6B796CF0" w14:textId="186132BF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 xml:space="preserve">Fen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Öğretiminde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 xml:space="preserve"> Nitel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Araştırma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 xml:space="preserve">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Yöntemleri</w:t>
                  </w:r>
                  <w:proofErr w:type="spellEnd"/>
                </w:p>
              </w:tc>
              <w:tc>
                <w:tcPr>
                  <w:tcW w:w="1336" w:type="dxa"/>
                </w:tcPr>
                <w:p w14:paraId="2C551F63" w14:textId="34E93308" w:rsidR="00B766E7" w:rsidRPr="004219AA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4.07.2023</w:t>
                  </w:r>
                </w:p>
              </w:tc>
              <w:tc>
                <w:tcPr>
                  <w:tcW w:w="1201" w:type="dxa"/>
                </w:tcPr>
                <w:p w14:paraId="58A1D787" w14:textId="2D44F90C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1:00</w:t>
                  </w:r>
                </w:p>
              </w:tc>
              <w:tc>
                <w:tcPr>
                  <w:tcW w:w="1336" w:type="dxa"/>
                </w:tcPr>
                <w:p w14:paraId="53D64995" w14:textId="77777777" w:rsidR="00B766E7" w:rsidRPr="004219AA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74" w:type="dxa"/>
                </w:tcPr>
                <w:p w14:paraId="5ED1B66A" w14:textId="078511B4" w:rsidR="00B766E7" w:rsidRPr="004219AA" w:rsidRDefault="00B766E7" w:rsidP="00B766E7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Prof. Dr. Fikret KORUR</w:t>
                  </w:r>
                </w:p>
              </w:tc>
            </w:tr>
            <w:tr w:rsidR="00B766E7" w:rsidRPr="000A1288" w14:paraId="15393D03" w14:textId="77777777" w:rsidTr="00B766E7">
              <w:trPr>
                <w:trHeight w:val="284"/>
              </w:trPr>
              <w:tc>
                <w:tcPr>
                  <w:tcW w:w="1403" w:type="dxa"/>
                  <w:shd w:val="clear" w:color="auto" w:fill="auto"/>
                </w:tcPr>
                <w:p w14:paraId="10ECB5A4" w14:textId="505C46F3" w:rsidR="00B766E7" w:rsidRPr="00596BD0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04FBE2639</w:t>
                  </w:r>
                </w:p>
              </w:tc>
              <w:tc>
                <w:tcPr>
                  <w:tcW w:w="5129" w:type="dxa"/>
                  <w:shd w:val="clear" w:color="auto" w:fill="auto"/>
                </w:tcPr>
                <w:p w14:paraId="640118D6" w14:textId="3FCB0814" w:rsidR="00B766E7" w:rsidRPr="00596BD0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Uluslararası Derilerde Akademik Yazma</w:t>
                  </w:r>
                </w:p>
              </w:tc>
              <w:tc>
                <w:tcPr>
                  <w:tcW w:w="1336" w:type="dxa"/>
                </w:tcPr>
                <w:p w14:paraId="1922B5CB" w14:textId="45D7AE90" w:rsidR="00B766E7" w:rsidRPr="008605CF" w:rsidRDefault="00BA3C5F" w:rsidP="00B766E7">
                  <w:pPr>
                    <w:rPr>
                      <w:rFonts w:ascii="Times New Roman" w:hAnsi="Times New Roman" w:cs="Times New Roman"/>
                      <w:highlight w:val="yellow"/>
                    </w:rPr>
                  </w:pPr>
                  <w:r>
                    <w:rPr>
                      <w:rFonts w:ascii="Times New Roman" w:hAnsi="Times New Roman" w:cs="Times New Roman"/>
                    </w:rPr>
                    <w:t>14.07.2023</w:t>
                  </w:r>
                </w:p>
              </w:tc>
              <w:tc>
                <w:tcPr>
                  <w:tcW w:w="1201" w:type="dxa"/>
                </w:tcPr>
                <w:p w14:paraId="63A4DD5F" w14:textId="0C5A839B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4:00</w:t>
                  </w:r>
                </w:p>
              </w:tc>
              <w:tc>
                <w:tcPr>
                  <w:tcW w:w="1336" w:type="dxa"/>
                </w:tcPr>
                <w:p w14:paraId="46CD814B" w14:textId="7D93009E" w:rsidR="00B766E7" w:rsidRPr="000A1288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74" w:type="dxa"/>
                </w:tcPr>
                <w:p w14:paraId="54E5F6C8" w14:textId="078470D2" w:rsidR="00B766E7" w:rsidRPr="009519FA" w:rsidRDefault="00B766E7" w:rsidP="00B766E7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Huriye DENİŞ ÇELİKER</w:t>
                  </w:r>
                </w:p>
              </w:tc>
            </w:tr>
            <w:tr w:rsidR="00B766E7" w:rsidRPr="000A1288" w14:paraId="4D0B4C3D" w14:textId="77777777" w:rsidTr="00B766E7">
              <w:trPr>
                <w:trHeight w:val="284"/>
              </w:trPr>
              <w:tc>
                <w:tcPr>
                  <w:tcW w:w="1403" w:type="dxa"/>
                  <w:shd w:val="clear" w:color="auto" w:fill="auto"/>
                </w:tcPr>
                <w:p w14:paraId="4FE65436" w14:textId="021672A9" w:rsidR="00B766E7" w:rsidRPr="00596BD0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04FBE2640</w:t>
                  </w:r>
                </w:p>
              </w:tc>
              <w:tc>
                <w:tcPr>
                  <w:tcW w:w="5129" w:type="dxa"/>
                  <w:shd w:val="clear" w:color="auto" w:fill="auto"/>
                </w:tcPr>
                <w:p w14:paraId="52397754" w14:textId="616C8405" w:rsidR="00B766E7" w:rsidRPr="00596BD0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Fen Eğitiminde Muhakeme Becerileri</w:t>
                  </w:r>
                </w:p>
              </w:tc>
              <w:tc>
                <w:tcPr>
                  <w:tcW w:w="1336" w:type="dxa"/>
                </w:tcPr>
                <w:p w14:paraId="01A3B7F2" w14:textId="74DED30C" w:rsidR="00B766E7" w:rsidRPr="008662F3" w:rsidRDefault="00BA3C5F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4.07.2023</w:t>
                  </w:r>
                </w:p>
              </w:tc>
              <w:tc>
                <w:tcPr>
                  <w:tcW w:w="1201" w:type="dxa"/>
                </w:tcPr>
                <w:p w14:paraId="00D47E02" w14:textId="1D71B5B6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7:00</w:t>
                  </w:r>
                </w:p>
              </w:tc>
              <w:tc>
                <w:tcPr>
                  <w:tcW w:w="1336" w:type="dxa"/>
                </w:tcPr>
                <w:p w14:paraId="72F2C3F4" w14:textId="0B8BB639" w:rsidR="00B766E7" w:rsidRPr="000A1288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74" w:type="dxa"/>
                </w:tcPr>
                <w:p w14:paraId="665459F0" w14:textId="639622A5" w:rsidR="00B766E7" w:rsidRPr="009519FA" w:rsidRDefault="00B766E7" w:rsidP="00B766E7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Hatice BELGE CAN</w:t>
                  </w:r>
                </w:p>
              </w:tc>
            </w:tr>
          </w:tbl>
          <w:p w14:paraId="40932844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</w:tc>
      </w:tr>
      <w:tr w:rsidR="00B43AFB" w:rsidRPr="00E36BAC" w14:paraId="13C316F0" w14:textId="77777777" w:rsidTr="00E94334">
        <w:trPr>
          <w:trHeight w:val="50"/>
        </w:trPr>
        <w:tc>
          <w:tcPr>
            <w:tcW w:w="5000" w:type="pct"/>
            <w:gridSpan w:val="2"/>
            <w:tcBorders>
              <w:top w:val="single" w:sz="12" w:space="0" w:color="auto"/>
              <w:bottom w:val="nil"/>
            </w:tcBorders>
          </w:tcPr>
          <w:p w14:paraId="0E454DB7" w14:textId="77777777" w:rsidR="00B43AFB" w:rsidRPr="000A1288" w:rsidRDefault="00B43AFB" w:rsidP="00DC338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43AFB" w:rsidRPr="00E36BAC" w14:paraId="780AED58" w14:textId="77777777" w:rsidTr="00E94334">
        <w:trPr>
          <w:trHeight w:val="88"/>
        </w:trPr>
        <w:tc>
          <w:tcPr>
            <w:tcW w:w="5000" w:type="pct"/>
            <w:gridSpan w:val="2"/>
            <w:tcBorders>
              <w:top w:val="nil"/>
              <w:bottom w:val="single" w:sz="12" w:space="0" w:color="auto"/>
            </w:tcBorders>
          </w:tcPr>
          <w:p w14:paraId="1671F2C3" w14:textId="77777777" w:rsidR="008B557B" w:rsidRDefault="008B557B" w:rsidP="00DC338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f. Dr. Hasan GENÇ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29CDDB31" w14:textId="34FE2F86" w:rsidR="00B43AFB" w:rsidRDefault="00B43AFB" w:rsidP="00DC338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bilim Dalı Başkanı</w:t>
            </w:r>
          </w:p>
          <w:p w14:paraId="595EAAE9" w14:textId="77777777" w:rsidR="00B43AFB" w:rsidRDefault="00B43AFB" w:rsidP="00DC3389">
            <w:pPr>
              <w:rPr>
                <w:rFonts w:ascii="Times New Roman" w:hAnsi="Times New Roman" w:cs="Times New Roman"/>
              </w:rPr>
            </w:pPr>
          </w:p>
          <w:p w14:paraId="1FCF8AC2" w14:textId="77777777" w:rsidR="00B43AFB" w:rsidRDefault="00B43AFB" w:rsidP="00DC3389">
            <w:pPr>
              <w:rPr>
                <w:rFonts w:ascii="Times New Roman" w:hAnsi="Times New Roman" w:cs="Times New Roman"/>
              </w:rPr>
            </w:pPr>
          </w:p>
        </w:tc>
      </w:tr>
    </w:tbl>
    <w:p w14:paraId="56404400" w14:textId="77777777" w:rsidR="00B43AFB" w:rsidRPr="00B43AFB" w:rsidRDefault="00B43AFB" w:rsidP="00B43AFB"/>
    <w:sectPr w:rsidR="00B43AFB" w:rsidRPr="00B43AFB" w:rsidSect="00B766E7">
      <w:pgSz w:w="16838" w:h="11906" w:orient="landscape"/>
      <w:pgMar w:top="174" w:right="1812" w:bottom="284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7GwNLQ0MjM3MLdQ0lEKTi0uzszPAykwrAUASVPJNSwAAAA="/>
  </w:docVars>
  <w:rsids>
    <w:rsidRoot w:val="00EC0F08"/>
    <w:rsid w:val="00040D20"/>
    <w:rsid w:val="000D54D3"/>
    <w:rsid w:val="00106F39"/>
    <w:rsid w:val="00131059"/>
    <w:rsid w:val="001369F4"/>
    <w:rsid w:val="00156FC3"/>
    <w:rsid w:val="0017241E"/>
    <w:rsid w:val="001D6189"/>
    <w:rsid w:val="0020236A"/>
    <w:rsid w:val="00204E58"/>
    <w:rsid w:val="00226E5D"/>
    <w:rsid w:val="00241BD2"/>
    <w:rsid w:val="0028498D"/>
    <w:rsid w:val="002A2177"/>
    <w:rsid w:val="002B6436"/>
    <w:rsid w:val="002B79F4"/>
    <w:rsid w:val="002D308F"/>
    <w:rsid w:val="002D4164"/>
    <w:rsid w:val="00350C47"/>
    <w:rsid w:val="00354957"/>
    <w:rsid w:val="003D5F78"/>
    <w:rsid w:val="004219AA"/>
    <w:rsid w:val="00424546"/>
    <w:rsid w:val="00427152"/>
    <w:rsid w:val="004C02F0"/>
    <w:rsid w:val="0052114D"/>
    <w:rsid w:val="00524211"/>
    <w:rsid w:val="00581741"/>
    <w:rsid w:val="005976F8"/>
    <w:rsid w:val="0060778A"/>
    <w:rsid w:val="006C135F"/>
    <w:rsid w:val="006E69F1"/>
    <w:rsid w:val="006F4604"/>
    <w:rsid w:val="00757CF9"/>
    <w:rsid w:val="00762FA0"/>
    <w:rsid w:val="007F63CB"/>
    <w:rsid w:val="008605CF"/>
    <w:rsid w:val="008662F3"/>
    <w:rsid w:val="008720EE"/>
    <w:rsid w:val="00875716"/>
    <w:rsid w:val="0089293D"/>
    <w:rsid w:val="008B557B"/>
    <w:rsid w:val="008D2919"/>
    <w:rsid w:val="009519FA"/>
    <w:rsid w:val="00952EB2"/>
    <w:rsid w:val="009A5E8C"/>
    <w:rsid w:val="00A3327C"/>
    <w:rsid w:val="00B0456D"/>
    <w:rsid w:val="00B33E4A"/>
    <w:rsid w:val="00B43AFB"/>
    <w:rsid w:val="00B74F4F"/>
    <w:rsid w:val="00B766E7"/>
    <w:rsid w:val="00BA3C5F"/>
    <w:rsid w:val="00BE261B"/>
    <w:rsid w:val="00C429B8"/>
    <w:rsid w:val="00C959EE"/>
    <w:rsid w:val="00CB6993"/>
    <w:rsid w:val="00CE5A65"/>
    <w:rsid w:val="00D95AFB"/>
    <w:rsid w:val="00DA5133"/>
    <w:rsid w:val="00DB4973"/>
    <w:rsid w:val="00E772FD"/>
    <w:rsid w:val="00E775D4"/>
    <w:rsid w:val="00E94334"/>
    <w:rsid w:val="00EC0F08"/>
    <w:rsid w:val="00F136C7"/>
    <w:rsid w:val="00F21B2B"/>
    <w:rsid w:val="00F32D63"/>
    <w:rsid w:val="00F4763E"/>
    <w:rsid w:val="00FA2358"/>
    <w:rsid w:val="00FC0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83EE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3AF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43A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3AF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43A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3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http://www.mehmetakif.edu.tr/images/maelogo.jp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7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3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ewlett-Packard Company</cp:lastModifiedBy>
  <cp:revision>3</cp:revision>
  <cp:lastPrinted>2019-10-22T09:09:00Z</cp:lastPrinted>
  <dcterms:created xsi:type="dcterms:W3CDTF">2023-07-05T07:55:00Z</dcterms:created>
  <dcterms:modified xsi:type="dcterms:W3CDTF">2023-07-05T07:55:00Z</dcterms:modified>
</cp:coreProperties>
</file>